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1B810E" w14:textId="68AC8B25" w:rsidR="002A2A05" w:rsidRDefault="00EA2C40">
      <w:pPr>
        <w:pStyle w:val="Title"/>
      </w:pPr>
      <w:r>
        <w:t>Testing for autocorrelation</w:t>
      </w:r>
    </w:p>
    <w:p w14:paraId="6332D877" w14:textId="7B6C028D" w:rsidR="002A2A05" w:rsidRDefault="00EA2C40">
      <w:pPr>
        <w:pStyle w:val="Author"/>
      </w:pPr>
      <w:r>
        <w:t>Pranav Gopalkrishna, 1940223</w:t>
      </w:r>
    </w:p>
    <w:p w14:paraId="16556EA3" w14:textId="77777777" w:rsidR="00EA2C40" w:rsidRDefault="00C43441" w:rsidP="00EA2C40">
      <w:pPr>
        <w:pStyle w:val="Date"/>
      </w:pPr>
      <w:r>
        <w:t>2021-11-10</w:t>
      </w:r>
    </w:p>
    <w:p w14:paraId="1A69EE7E" w14:textId="6682181D" w:rsidR="002A2A05" w:rsidRDefault="00C43441" w:rsidP="00EA2C40">
      <w:pPr>
        <w:pStyle w:val="Heading1"/>
      </w:pPr>
      <w:r w:rsidRPr="00EA2C40">
        <w:t>DATA SET</w:t>
      </w:r>
    </w:p>
    <w:p w14:paraId="27E3F384" w14:textId="03C001F8" w:rsidR="00EA2C40" w:rsidRPr="00EA2C40" w:rsidRDefault="00EA2C40" w:rsidP="00EA2C40">
      <w:pPr>
        <w:pStyle w:val="BodyText"/>
      </w:pPr>
      <w:r>
        <w:t>The following data set is simply a test data set containing generic response and regressor variable values. My goal will be to look for autocorrelation within the response variable y, given a regression model involving all the available regressors.</w:t>
      </w:r>
    </w:p>
    <w:p w14:paraId="6CEF2A58" w14:textId="77777777" w:rsidR="002A2A05" w:rsidRDefault="00C43441">
      <w:pPr>
        <w:pStyle w:val="SourceCode"/>
      </w:pPr>
      <w:proofErr w:type="spellStart"/>
      <w:r>
        <w:rPr>
          <w:rStyle w:val="NormalTok"/>
        </w:rPr>
        <w:t>m</w:t>
      </w:r>
      <w:r>
        <w:rPr>
          <w:rStyle w:val="NormalTok"/>
        </w:rPr>
        <w:t>yData</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Documents/Study/computerScience/programming/r/data/justSomeData.csv"</w:t>
      </w:r>
      <w:r>
        <w:rPr>
          <w:rStyle w:val="NormalTok"/>
        </w:rPr>
        <w:t>)</w:t>
      </w:r>
      <w:r>
        <w:br/>
      </w:r>
      <w:r>
        <w:rPr>
          <w:rStyle w:val="KeywordTok"/>
        </w:rPr>
        <w:t>head</w:t>
      </w:r>
      <w:r>
        <w:rPr>
          <w:rStyle w:val="NormalTok"/>
        </w:rPr>
        <w:t>(</w:t>
      </w:r>
      <w:proofErr w:type="spellStart"/>
      <w:r>
        <w:rPr>
          <w:rStyle w:val="NormalTok"/>
        </w:rPr>
        <w:t>myData</w:t>
      </w:r>
      <w:proofErr w:type="spellEnd"/>
      <w:r>
        <w:rPr>
          <w:rStyle w:val="NormalTok"/>
        </w:rPr>
        <w:t>)</w:t>
      </w:r>
    </w:p>
    <w:p w14:paraId="2E385241" w14:textId="77777777" w:rsidR="002A2A05" w:rsidRDefault="00C43441">
      <w:pPr>
        <w:pStyle w:val="SourceCode"/>
      </w:pPr>
      <w:r>
        <w:rPr>
          <w:rStyle w:val="VerbatimChar"/>
        </w:rPr>
        <w:t>##      y     x1 x2    x3    x4 x5 x6 x7 x8 x9</w:t>
      </w:r>
      <w:r>
        <w:br/>
      </w:r>
      <w:r>
        <w:rPr>
          <w:rStyle w:val="VerbatimChar"/>
        </w:rPr>
        <w:t>## 1 25.9 4.9176  1 3.472 0.998  1  7  4 42  0</w:t>
      </w:r>
      <w:r>
        <w:br/>
      </w:r>
      <w:r>
        <w:rPr>
          <w:rStyle w:val="VerbatimChar"/>
        </w:rPr>
        <w:t>## 2 29.5 5.0208  1 3.531 1.500  2  7  4 62  0</w:t>
      </w:r>
      <w:r>
        <w:br/>
      </w:r>
      <w:r>
        <w:rPr>
          <w:rStyle w:val="VerbatimChar"/>
        </w:rPr>
        <w:t>## 3 27.9 4.5429  1 2.275 1.175  1  6  3 40  0</w:t>
      </w:r>
      <w:r>
        <w:br/>
      </w:r>
      <w:r>
        <w:rPr>
          <w:rStyle w:val="VerbatimChar"/>
        </w:rPr>
        <w:t>## 4 25.9 4.5573  1 4.050 1.232  1  6  3 54  0</w:t>
      </w:r>
      <w:r>
        <w:br/>
      </w:r>
      <w:r>
        <w:rPr>
          <w:rStyle w:val="VerbatimChar"/>
        </w:rPr>
        <w:t>## 5 29.9 5.0597  1 4.455 0.988  1  6  3 56  0</w:t>
      </w:r>
      <w:r>
        <w:br/>
      </w:r>
      <w:r>
        <w:rPr>
          <w:rStyle w:val="VerbatimChar"/>
        </w:rPr>
        <w:t>## 6 30.9 5.8980  1 5.850 1.240  1  7  3 51  1</w:t>
      </w:r>
    </w:p>
    <w:p w14:paraId="41B84AD3" w14:textId="77777777" w:rsidR="002A2A05" w:rsidRDefault="00C43441">
      <w:pPr>
        <w:pStyle w:val="SourceCode"/>
      </w:pPr>
      <w:r>
        <w:rPr>
          <w:rStyle w:val="CommentTok"/>
        </w:rPr>
        <w:t>#====================</w:t>
      </w:r>
      <w:r>
        <w:rPr>
          <w:rStyle w:val="CommentTok"/>
        </w:rPr>
        <w:t>====</w:t>
      </w:r>
    </w:p>
    <w:p w14:paraId="561B57DE" w14:textId="78182F8D" w:rsidR="002A2A05" w:rsidRDefault="00C43441" w:rsidP="00EA2C40">
      <w:pPr>
        <w:pStyle w:val="Heading1"/>
      </w:pPr>
      <w:r w:rsidRPr="00EA2C40">
        <w:t>LINEAR REGRESSION MODEL</w:t>
      </w:r>
    </w:p>
    <w:p w14:paraId="52E537B9" w14:textId="5A801FF5" w:rsidR="00EA2C40" w:rsidRPr="00EA2C40" w:rsidRDefault="00EA2C40" w:rsidP="00EA2C40">
      <w:pPr>
        <w:pStyle w:val="BodyText"/>
      </w:pPr>
      <w:r>
        <w:t>Creating the linear regression model, to get an idea about this model.</w:t>
      </w:r>
    </w:p>
    <w:p w14:paraId="7206C9F8" w14:textId="77777777" w:rsidR="002A2A05" w:rsidRDefault="00C43441">
      <w:pPr>
        <w:pStyle w:val="SourceCode"/>
      </w:pPr>
      <w:r>
        <w:rPr>
          <w:rStyle w:val="NormalTok"/>
        </w:rPr>
        <w:t>model =</w:t>
      </w:r>
      <w:r>
        <w:rPr>
          <w:rStyle w:val="StringTok"/>
        </w:rPr>
        <w:t xml:space="preserve"> </w:t>
      </w:r>
      <w:proofErr w:type="spellStart"/>
      <w:r>
        <w:rPr>
          <w:rStyle w:val="KeywordTok"/>
        </w:rPr>
        <w:t>lm</w:t>
      </w:r>
      <w:proofErr w:type="spellEnd"/>
      <w:r>
        <w:rPr>
          <w:rStyle w:val="NormalTok"/>
        </w:rPr>
        <w:t>(y</w:t>
      </w:r>
      <w:r>
        <w:rPr>
          <w:rStyle w:val="OperatorTok"/>
        </w:rPr>
        <w:t>~</w:t>
      </w:r>
      <w:r>
        <w:rPr>
          <w:rStyle w:val="NormalTok"/>
        </w:rPr>
        <w:t xml:space="preserve">., </w:t>
      </w:r>
      <w:r>
        <w:rPr>
          <w:rStyle w:val="DataTypeTok"/>
        </w:rPr>
        <w:t>data =</w:t>
      </w:r>
      <w:r>
        <w:rPr>
          <w:rStyle w:val="NormalTok"/>
        </w:rPr>
        <w:t xml:space="preserve"> myData)</w:t>
      </w:r>
      <w:r>
        <w:br/>
      </w:r>
      <w:r>
        <w:rPr>
          <w:rStyle w:val="KeywordTok"/>
        </w:rPr>
        <w:t>summary</w:t>
      </w:r>
      <w:r>
        <w:rPr>
          <w:rStyle w:val="NormalTok"/>
        </w:rPr>
        <w:t>(model)</w:t>
      </w:r>
    </w:p>
    <w:p w14:paraId="097F25A2" w14:textId="0056F351" w:rsidR="002A2A05" w:rsidRDefault="00C43441">
      <w:pPr>
        <w:pStyle w:val="SourceCode"/>
        <w:rPr>
          <w:rStyle w:val="VerbatimChar"/>
        </w:rPr>
      </w:pPr>
      <w:r>
        <w:rPr>
          <w:rStyle w:val="VerbatimChar"/>
        </w:rPr>
        <w:t xml:space="preserve">## </w:t>
      </w:r>
      <w:r>
        <w:br/>
      </w:r>
      <w:r>
        <w:rPr>
          <w:rStyle w:val="VerbatimChar"/>
        </w:rPr>
        <w:t>## Call:</w:t>
      </w:r>
      <w:r>
        <w:br/>
      </w:r>
      <w:r>
        <w:rPr>
          <w:rStyle w:val="VerbatimChar"/>
        </w:rPr>
        <w:t>## lm(formula = y ~ .,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504 -1.4017  0.0929  1.7541  3.7206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7.11351    5.88549   2.908   0.0131 *</w:t>
      </w:r>
      <w:r>
        <w:br/>
      </w:r>
      <w:r>
        <w:rPr>
          <w:rStyle w:val="VerbatimChar"/>
        </w:rPr>
        <w:t>## x1           2.39009    1.05740   2.260   0.0432 *</w:t>
      </w:r>
      <w:r>
        <w:br/>
      </w:r>
      <w:r>
        <w:rPr>
          <w:rStyle w:val="VerbatimChar"/>
        </w:rPr>
        <w:lastRenderedPageBreak/>
        <w:t xml:space="preserve">## x2           5.74422    4.35113   1.320   0.2114  </w:t>
      </w:r>
      <w:r>
        <w:br/>
      </w:r>
      <w:r>
        <w:rPr>
          <w:rStyle w:val="VerbatimChar"/>
        </w:rPr>
        <w:t xml:space="preserve">## x3           0.12998    0.52530   0.247 </w:t>
      </w:r>
      <w:r>
        <w:rPr>
          <w:rStyle w:val="VerbatimChar"/>
        </w:rPr>
        <w:t xml:space="preserve">  0.8087  </w:t>
      </w:r>
      <w:r>
        <w:br/>
      </w:r>
      <w:r>
        <w:rPr>
          <w:rStyle w:val="VerbatimChar"/>
        </w:rPr>
        <w:t xml:space="preserve">## x4           2.63623    4.34493   0.607   0.5553  </w:t>
      </w:r>
      <w:r>
        <w:br/>
      </w:r>
      <w:r>
        <w:rPr>
          <w:rStyle w:val="VerbatimChar"/>
        </w:rPr>
        <w:t xml:space="preserve">## x5           2.32382    1.46160   1.590   0.1378  </w:t>
      </w:r>
      <w:r>
        <w:br/>
      </w:r>
      <w:r>
        <w:rPr>
          <w:rStyle w:val="VerbatimChar"/>
        </w:rPr>
        <w:t xml:space="preserve">## x6          -1.62471    2.40137  -0.677   0.5115  </w:t>
      </w:r>
      <w:r>
        <w:br/>
      </w:r>
      <w:r>
        <w:rPr>
          <w:rStyle w:val="VerbatimChar"/>
        </w:rPr>
        <w:t xml:space="preserve">## x7          -0.09723    3.38794  -0.029   0.9776  </w:t>
      </w:r>
      <w:r>
        <w:br/>
      </w:r>
      <w:r>
        <w:rPr>
          <w:rStyle w:val="VerbatimChar"/>
        </w:rPr>
        <w:t>## x8          -0.04445    0.</w:t>
      </w:r>
      <w:r>
        <w:rPr>
          <w:rStyle w:val="VerbatimChar"/>
        </w:rPr>
        <w:t xml:space="preserve">06212  -0.716   0.4879  </w:t>
      </w:r>
      <w:r>
        <w:br/>
      </w:r>
      <w:r>
        <w:rPr>
          <w:rStyle w:val="VerbatimChar"/>
        </w:rPr>
        <w:t xml:space="preserve">## x9           2.03656    1.97372   1.032   0.322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41 on 12 degrees of freedom</w:t>
      </w:r>
      <w:r>
        <w:br/>
      </w:r>
      <w:r>
        <w:rPr>
          <w:rStyle w:val="VerbatimChar"/>
        </w:rPr>
        <w:t xml:space="preserve">## Multiple R-squared:  0.8774, Adjusted R-squared:  0.7854 </w:t>
      </w:r>
      <w:r>
        <w:br/>
      </w:r>
      <w:r>
        <w:rPr>
          <w:rStyle w:val="VerbatimChar"/>
        </w:rPr>
        <w:t>## F-statistic: 9.539 on 9 and 12 DF,  p-value: 0.0003125</w:t>
      </w:r>
    </w:p>
    <w:p w14:paraId="22C120D3" w14:textId="26800264" w:rsidR="00EA2C40" w:rsidRPr="00EA2C40" w:rsidRDefault="00EA2C40" w:rsidP="00EA2C40">
      <w:pPr>
        <w:pStyle w:val="BodyText"/>
      </w:pPr>
      <w:r>
        <w:t>As we can see, the above model does a reasonable job in explaining the observed variance in the response, with adjusted R-square being 78.54%, implying that around 79% of the variance observed in the response variable's values in the sample is explained by the model. This suggests a reasonably accurate linear relationship (based on the sample, not yet tested for the population).</w:t>
      </w:r>
    </w:p>
    <w:p w14:paraId="6DD3791D" w14:textId="77777777" w:rsidR="002A2A05" w:rsidRDefault="00C43441">
      <w:pPr>
        <w:pStyle w:val="SourceCode"/>
      </w:pPr>
      <w:r>
        <w:rPr>
          <w:rStyle w:val="CommentTok"/>
        </w:rPr>
        <w:t>#========================</w:t>
      </w:r>
    </w:p>
    <w:p w14:paraId="2158F1DC" w14:textId="4B66478A" w:rsidR="002A2A05" w:rsidRDefault="00C43441" w:rsidP="00EA2C40">
      <w:pPr>
        <w:pStyle w:val="Heading1"/>
      </w:pPr>
      <w:r w:rsidRPr="00EA2C40">
        <w:t>USING THE DURBIN WATSON TEST TO CHECK FOR AUTOCORRELATION</w:t>
      </w:r>
    </w:p>
    <w:p w14:paraId="6C43594A" w14:textId="77777777" w:rsidR="002A2A05" w:rsidRDefault="00C43441">
      <w:pPr>
        <w:pStyle w:val="FirstParagraph"/>
      </w:pPr>
      <w:r>
        <w:t>A</w:t>
      </w:r>
      <w:r>
        <w:t>utocorrelation is the presence of correlation betw</w:t>
      </w:r>
      <w:r>
        <w:t xml:space="preserve">een current and past values of the response variable. This can occur if past values have some impact on future values of the variable. For example, if the response variable is monthly expenditure, excess expenditure in one month may compel people to spend </w:t>
      </w:r>
      <w:r>
        <w:t>less the next month. Autocorrelation may also happen at a lag i.e. current values may be related to a past value before the adjacent past value. For example, current investments may have an impact on future investments after a time gap (after seeing how we</w:t>
      </w:r>
      <w:r>
        <w:t>ll the investment has performed).</w:t>
      </w:r>
    </w:p>
    <w:p w14:paraId="6EC559F3" w14:textId="77777777" w:rsidR="002A2A05" w:rsidRDefault="00C43441" w:rsidP="00EA2C40">
      <w:pPr>
        <w:pStyle w:val="Heading2"/>
      </w:pPr>
      <w:r>
        <w:t>The required package…</w:t>
      </w:r>
    </w:p>
    <w:p w14:paraId="2418B90A" w14:textId="77777777" w:rsidR="002A2A05" w:rsidRDefault="00C43441">
      <w:pPr>
        <w:pStyle w:val="SourceCode"/>
      </w:pPr>
      <w:r>
        <w:rPr>
          <w:rStyle w:val="CommentTok"/>
        </w:rPr>
        <w:t># install.packages("lmtest")</w:t>
      </w:r>
      <w:r>
        <w:br/>
      </w:r>
      <w:r>
        <w:rPr>
          <w:rStyle w:val="KeywordTok"/>
        </w:rPr>
        <w:t>library</w:t>
      </w:r>
      <w:r>
        <w:rPr>
          <w:rStyle w:val="NormalTok"/>
        </w:rPr>
        <w:t>(lmtest)</w:t>
      </w:r>
    </w:p>
    <w:p w14:paraId="637F6E8D" w14:textId="77777777" w:rsidR="002A2A05" w:rsidRDefault="00C43441">
      <w:pPr>
        <w:pStyle w:val="SourceCode"/>
      </w:pPr>
      <w:r>
        <w:rPr>
          <w:rStyle w:val="VerbatimChar"/>
        </w:rPr>
        <w:t>## Warning: package 'lmtest' was built under R version 3.6.2</w:t>
      </w:r>
    </w:p>
    <w:p w14:paraId="2AC100B9" w14:textId="77777777" w:rsidR="002A2A05" w:rsidRDefault="00C43441">
      <w:pPr>
        <w:pStyle w:val="SourceCode"/>
      </w:pPr>
      <w:r>
        <w:rPr>
          <w:rStyle w:val="VerbatimChar"/>
        </w:rPr>
        <w:t>## Loading required package: zoo</w:t>
      </w:r>
    </w:p>
    <w:p w14:paraId="49458974" w14:textId="77777777" w:rsidR="002A2A05" w:rsidRDefault="00C43441">
      <w:pPr>
        <w:pStyle w:val="SourceCode"/>
      </w:pPr>
      <w:r>
        <w:rPr>
          <w:rStyle w:val="VerbatimChar"/>
        </w:rPr>
        <w:t>## Warning: package 'zoo' was built under R version 3.6.2</w:t>
      </w:r>
    </w:p>
    <w:p w14:paraId="0BB71597" w14:textId="77777777" w:rsidR="002A2A05" w:rsidRDefault="00C43441">
      <w:pPr>
        <w:pStyle w:val="SourceCode"/>
      </w:pPr>
      <w:r>
        <w:rPr>
          <w:rStyle w:val="VerbatimChar"/>
        </w:rPr>
        <w:t xml:space="preserve">## </w:t>
      </w:r>
      <w:r>
        <w:br/>
      </w:r>
      <w:r>
        <w:rPr>
          <w:rStyle w:val="VerbatimChar"/>
        </w:rPr>
        <w:t>## Attaching package: 'zoo'</w:t>
      </w:r>
    </w:p>
    <w:p w14:paraId="09C3EB4B" w14:textId="77777777" w:rsidR="002A2A05" w:rsidRDefault="00C43441">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3C2660E2" w14:textId="77777777" w:rsidR="002A2A05" w:rsidRDefault="00C43441">
      <w:pPr>
        <w:pStyle w:val="FirstParagraph"/>
      </w:pPr>
      <w:r>
        <w:lastRenderedPageBreak/>
        <w:t>From this, we will be using the dwtest function, which accepts the basic linear relationship of the variables as the model. For exampl</w:t>
      </w:r>
      <w:r>
        <w:t>e, y~x, or y~x1+x2 etc.</w:t>
      </w:r>
    </w:p>
    <w:p w14:paraId="275F8044" w14:textId="77777777" w:rsidR="002A2A05" w:rsidRDefault="00C43441">
      <w:pPr>
        <w:pStyle w:val="SourceCode"/>
      </w:pPr>
      <w:r>
        <w:rPr>
          <w:rStyle w:val="KeywordTok"/>
        </w:rPr>
        <w:t>dwtest</w:t>
      </w:r>
      <w:r>
        <w:rPr>
          <w:rStyle w:val="NormalTok"/>
        </w:rPr>
        <w:t>(y</w:t>
      </w:r>
      <w:r>
        <w:rPr>
          <w:rStyle w:val="OperatorTok"/>
        </w:rPr>
        <w:t>~</w:t>
      </w:r>
      <w:r>
        <w:rPr>
          <w:rStyle w:val="NormalTok"/>
        </w:rPr>
        <w:t xml:space="preserve">., </w:t>
      </w:r>
      <w:r>
        <w:rPr>
          <w:rStyle w:val="DataTypeTok"/>
        </w:rPr>
        <w:t>data =</w:t>
      </w:r>
      <w:r>
        <w:rPr>
          <w:rStyle w:val="NormalTok"/>
        </w:rPr>
        <w:t xml:space="preserve"> myData)</w:t>
      </w:r>
    </w:p>
    <w:p w14:paraId="15C87318" w14:textId="77777777" w:rsidR="002A2A05" w:rsidRDefault="00C43441">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y ~ .</w:t>
      </w:r>
      <w:r>
        <w:br/>
      </w:r>
      <w:r>
        <w:rPr>
          <w:rStyle w:val="VerbatimChar"/>
        </w:rPr>
        <w:t>## DW = 2.2278, p-value = 0.6585</w:t>
      </w:r>
      <w:r>
        <w:br/>
      </w:r>
      <w:r>
        <w:rPr>
          <w:rStyle w:val="VerbatimChar"/>
        </w:rPr>
        <w:t>## alternative hypothesis: true autocorrelation is greater than 0</w:t>
      </w:r>
    </w:p>
    <w:p w14:paraId="215C1286" w14:textId="77E56F9A" w:rsidR="00EA2C40" w:rsidRDefault="00164162" w:rsidP="00EA2C40">
      <w:pPr>
        <w:pStyle w:val="Heading1"/>
      </w:pPr>
      <w:r>
        <w:t>CONCLUSIONS</w:t>
      </w:r>
      <w:bookmarkStart w:id="0" w:name="_GoBack"/>
      <w:bookmarkEnd w:id="0"/>
    </w:p>
    <w:p w14:paraId="45F410A6" w14:textId="2DD361CF" w:rsidR="002A2A05" w:rsidRDefault="00C43441">
      <w:pPr>
        <w:pStyle w:val="FirstParagraph"/>
      </w:pPr>
      <w:r>
        <w:t xml:space="preserve">p-value of the test statistic is 0.6585, meaning it is not </w:t>
      </w:r>
      <w:r>
        <w:t>significant for a 0.05 significance level (i.e. it is not unlikely enough to be considered as significant indication for autocorrelation), Hence, we may conclude that there is no autocorrelation within the response variable. This means that we may conclude</w:t>
      </w:r>
      <w:r>
        <w:t xml:space="preserve"> that past values of y don’t affect future values. Of course, this is not 100% conclusive, and there may still be positive autocorrelation, as suggested by the DW value being 2.2278.</w:t>
      </w:r>
    </w:p>
    <w:sectPr w:rsidR="002A2A05">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3143CD" w14:textId="77777777" w:rsidR="00C43441" w:rsidRDefault="00C43441">
      <w:pPr>
        <w:spacing w:after="0"/>
      </w:pPr>
      <w:r>
        <w:separator/>
      </w:r>
    </w:p>
  </w:endnote>
  <w:endnote w:type="continuationSeparator" w:id="0">
    <w:p w14:paraId="0F11D50C" w14:textId="77777777" w:rsidR="00C43441" w:rsidRDefault="00C434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84113B" w14:textId="77777777" w:rsidR="00C43441" w:rsidRDefault="00C43441">
      <w:r>
        <w:separator/>
      </w:r>
    </w:p>
  </w:footnote>
  <w:footnote w:type="continuationSeparator" w:id="0">
    <w:p w14:paraId="466B8A5E" w14:textId="77777777" w:rsidR="00C43441" w:rsidRDefault="00C434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4F044" w14:textId="4FD79479" w:rsidR="00EA2C40" w:rsidRDefault="00EA2C40">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F1674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FE70B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3AE1D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4162"/>
    <w:rsid w:val="002A2A05"/>
    <w:rsid w:val="004E29B3"/>
    <w:rsid w:val="00590D07"/>
    <w:rsid w:val="00784D58"/>
    <w:rsid w:val="008D6863"/>
    <w:rsid w:val="00B86B75"/>
    <w:rsid w:val="00BC48D5"/>
    <w:rsid w:val="00C36279"/>
    <w:rsid w:val="00C43441"/>
    <w:rsid w:val="00E315A3"/>
    <w:rsid w:val="00EA2C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DF2BA28"/>
  <w15:docId w15:val="{EF80BCBC-2957-6B4A-A09B-DE6215C29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EA2C40"/>
    <w:pPr>
      <w:tabs>
        <w:tab w:val="center" w:pos="4680"/>
        <w:tab w:val="right" w:pos="9360"/>
      </w:tabs>
      <w:spacing w:after="0"/>
    </w:pPr>
  </w:style>
  <w:style w:type="character" w:customStyle="1" w:styleId="HeaderChar">
    <w:name w:val="Header Char"/>
    <w:basedOn w:val="DefaultParagraphFont"/>
    <w:link w:val="Header"/>
    <w:rsid w:val="00EA2C40"/>
  </w:style>
  <w:style w:type="paragraph" w:styleId="Footer">
    <w:name w:val="footer"/>
    <w:basedOn w:val="Normal"/>
    <w:link w:val="FooterChar"/>
    <w:unhideWhenUsed/>
    <w:rsid w:val="00EA2C40"/>
    <w:pPr>
      <w:tabs>
        <w:tab w:val="center" w:pos="4680"/>
        <w:tab w:val="right" w:pos="9360"/>
      </w:tabs>
      <w:spacing w:after="0"/>
    </w:pPr>
  </w:style>
  <w:style w:type="character" w:customStyle="1" w:styleId="FooterChar">
    <w:name w:val="Footer Char"/>
    <w:basedOn w:val="DefaultParagraphFont"/>
    <w:link w:val="Footer"/>
    <w:rsid w:val="00EA2C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627</Words>
  <Characters>3574</Characters>
  <Application>Microsoft Office Word</Application>
  <DocSecurity>0</DocSecurity>
  <Lines>29</Lines>
  <Paragraphs>8</Paragraphs>
  <ScaleCrop>false</ScaleCrop>
  <Company/>
  <LinksUpToDate>false</LinksUpToDate>
  <CharactersWithSpaces>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rrelation.R</dc:title>
  <dc:creator>pranav</dc:creator>
  <cp:keywords/>
  <cp:lastModifiedBy>pranav gopalkrishna</cp:lastModifiedBy>
  <cp:revision>3</cp:revision>
  <dcterms:created xsi:type="dcterms:W3CDTF">2021-11-10T17:07:00Z</dcterms:created>
  <dcterms:modified xsi:type="dcterms:W3CDTF">2021-11-10T17:13:00Z</dcterms:modified>
</cp:coreProperties>
</file>